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B645D" w14:textId="22B4E4E4" w:rsidR="002624DB" w:rsidRDefault="002624DB" w:rsidP="00D30003">
      <w:r>
        <w:rPr>
          <w:noProof/>
        </w:rPr>
        <w:drawing>
          <wp:anchor distT="0" distB="0" distL="114300" distR="114300" simplePos="0" relativeHeight="251659264" behindDoc="0" locked="0" layoutInCell="1" allowOverlap="0" wp14:anchorId="10BDB9BA" wp14:editId="22F2F4CD">
            <wp:simplePos x="0" y="0"/>
            <wp:positionH relativeFrom="margin">
              <wp:align>right</wp:align>
            </wp:positionH>
            <wp:positionV relativeFrom="page">
              <wp:posOffset>352425</wp:posOffset>
            </wp:positionV>
            <wp:extent cx="5486400" cy="1540510"/>
            <wp:effectExtent l="0" t="0" r="0" b="2540"/>
            <wp:wrapTopAndBottom/>
            <wp:docPr id="1" name="Picture 1" descr="writer-sign-free-sample-v1">
              <a:hlinkClick xmlns:a="http://schemas.openxmlformats.org/drawingml/2006/main" r:id="rId5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riter-sign-free-sample-v1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4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26C2E9" w14:textId="0277B439" w:rsidR="00D30003" w:rsidRPr="0039737B" w:rsidRDefault="00D30003" w:rsidP="00D30003">
      <w:pPr>
        <w:pStyle w:val="NoteLevel12"/>
        <w:rPr>
          <w:rFonts w:ascii="Baskerville" w:hAnsi="Baskerville"/>
          <w:highlight w:val="yellow"/>
        </w:rPr>
      </w:pPr>
      <w:r w:rsidRPr="00214D04">
        <w:rPr>
          <w:rFonts w:ascii="Baskerville" w:hAnsi="Baskerville"/>
        </w:rPr>
        <w:t xml:space="preserve">But she didn’t complete </w:t>
      </w:r>
      <w:r w:rsidR="008256B3">
        <w:rPr>
          <w:rFonts w:ascii="Baskerville" w:hAnsi="Baskerville"/>
        </w:rPr>
        <w:t xml:space="preserve">it </w:t>
      </w:r>
      <w:r w:rsidRPr="00214D04">
        <w:rPr>
          <w:rFonts w:ascii="Baskerville" w:hAnsi="Baskerville"/>
        </w:rPr>
        <w:t xml:space="preserve">and looked at him with a straight face. </w:t>
      </w:r>
      <w:r w:rsidR="00D030DC">
        <w:rPr>
          <w:rFonts w:ascii="Baskerville" w:hAnsi="Baskerville"/>
          <w:highlight w:val="yellow"/>
        </w:rPr>
        <w:t>Ram</w:t>
      </w:r>
      <w:r w:rsidRPr="0039737B">
        <w:rPr>
          <w:rFonts w:ascii="Baskerville" w:hAnsi="Baskerville"/>
          <w:highlight w:val="yellow"/>
        </w:rPr>
        <w:t xml:space="preserve"> raised his brows </w:t>
      </w:r>
      <w:r w:rsidR="00B866AF">
        <w:rPr>
          <w:rFonts w:ascii="Baskerville" w:hAnsi="Baskerville"/>
          <w:highlight w:val="yellow"/>
        </w:rPr>
        <w:t>at</w:t>
      </w:r>
      <w:r w:rsidRPr="0039737B">
        <w:rPr>
          <w:rFonts w:ascii="Baskerville" w:hAnsi="Baskerville"/>
          <w:highlight w:val="yellow"/>
        </w:rPr>
        <w:t xml:space="preserve"> </w:t>
      </w:r>
      <w:r w:rsidR="008256B3">
        <w:rPr>
          <w:rFonts w:ascii="Baskerville" w:hAnsi="Baskerville"/>
          <w:highlight w:val="yellow"/>
        </w:rPr>
        <w:t>her</w:t>
      </w:r>
      <w:r w:rsidR="008256B3" w:rsidRPr="0039737B">
        <w:rPr>
          <w:rFonts w:ascii="Baskerville" w:hAnsi="Baskerville"/>
          <w:highlight w:val="yellow"/>
        </w:rPr>
        <w:t xml:space="preserve"> </w:t>
      </w:r>
      <w:r w:rsidRPr="0039737B">
        <w:rPr>
          <w:rFonts w:ascii="Baskerville" w:hAnsi="Baskerville"/>
          <w:highlight w:val="yellow"/>
        </w:rPr>
        <w:t xml:space="preserve">incomplete </w:t>
      </w:r>
      <w:r w:rsidR="008256B3">
        <w:rPr>
          <w:rFonts w:ascii="Baskerville" w:hAnsi="Baskerville"/>
          <w:highlight w:val="yellow"/>
        </w:rPr>
        <w:t>explanation</w:t>
      </w:r>
      <w:r w:rsidRPr="0039737B">
        <w:rPr>
          <w:rFonts w:ascii="Baskerville" w:hAnsi="Baskerville"/>
          <w:highlight w:val="yellow"/>
        </w:rPr>
        <w:t>.</w:t>
      </w:r>
    </w:p>
    <w:p w14:paraId="0610320D" w14:textId="77777777" w:rsidR="00D30003" w:rsidRDefault="00D30003" w:rsidP="00D30003">
      <w:pPr>
        <w:pStyle w:val="NoteLevel12"/>
        <w:rPr>
          <w:rFonts w:ascii="Baskerville" w:hAnsi="Baskerville"/>
        </w:rPr>
      </w:pPr>
    </w:p>
    <w:p w14:paraId="365CC230" w14:textId="3E5D4282" w:rsidR="00D30003" w:rsidRDefault="00D030DC" w:rsidP="00D30003">
      <w:pPr>
        <w:pStyle w:val="NoteLevel12"/>
        <w:rPr>
          <w:rFonts w:ascii="Baskerville" w:hAnsi="Baskerville"/>
        </w:rPr>
      </w:pPr>
      <w:r>
        <w:rPr>
          <w:rFonts w:ascii="Baskerville" w:hAnsi="Baskerville"/>
        </w:rPr>
        <w:t>Ram</w:t>
      </w:r>
      <w:r w:rsidR="00D30003">
        <w:rPr>
          <w:rFonts w:ascii="Baskerville" w:hAnsi="Baskerville"/>
        </w:rPr>
        <w:t>: “And?”</w:t>
      </w:r>
    </w:p>
    <w:p w14:paraId="1F927E63" w14:textId="77777777" w:rsidR="00D30003" w:rsidRDefault="00D30003" w:rsidP="00D30003">
      <w:pPr>
        <w:pStyle w:val="NoteLevel12"/>
        <w:rPr>
          <w:rFonts w:ascii="Baskerville" w:hAnsi="Baskerville"/>
        </w:rPr>
      </w:pPr>
    </w:p>
    <w:p w14:paraId="5207525D" w14:textId="31BDBAD5" w:rsidR="00D30003" w:rsidRPr="003A69E4" w:rsidRDefault="00D030DC" w:rsidP="00D30003">
      <w:pPr>
        <w:pStyle w:val="NoteLevel12"/>
        <w:rPr>
          <w:rFonts w:ascii="Baskerville" w:hAnsi="Baskerville"/>
        </w:rPr>
      </w:pPr>
      <w:r>
        <w:rPr>
          <w:rFonts w:ascii="Baskerville" w:hAnsi="Baskerville"/>
        </w:rPr>
        <w:t>Seeta</w:t>
      </w:r>
      <w:r w:rsidR="00D30003" w:rsidRPr="003A69E4">
        <w:rPr>
          <w:rFonts w:ascii="Baskerville" w:hAnsi="Baskerville"/>
        </w:rPr>
        <w:t xml:space="preserve"> stammered before she answered.</w:t>
      </w:r>
    </w:p>
    <w:p w14:paraId="7DEF8EAD" w14:textId="77777777" w:rsidR="00D30003" w:rsidRPr="003A69E4" w:rsidRDefault="00D30003" w:rsidP="00D30003">
      <w:pPr>
        <w:pStyle w:val="NoteLevel12"/>
        <w:rPr>
          <w:rFonts w:ascii="Baskerville" w:hAnsi="Baskerville"/>
        </w:rPr>
      </w:pPr>
      <w:bookmarkStart w:id="0" w:name="_GoBack"/>
      <w:bookmarkEnd w:id="0"/>
    </w:p>
    <w:p w14:paraId="4A637058" w14:textId="76A0ACF0" w:rsidR="00D30003" w:rsidRPr="003A69E4" w:rsidRDefault="00D030DC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  <w:r>
        <w:rPr>
          <w:rFonts w:ascii="Baskerville" w:hAnsi="Baskerville"/>
        </w:rPr>
        <w:t>Ram</w:t>
      </w:r>
      <w:r w:rsidR="00D30003" w:rsidRPr="003A69E4">
        <w:rPr>
          <w:rFonts w:ascii="Baskerville" w:hAnsi="Baskerville"/>
        </w:rPr>
        <w:t xml:space="preserve"> rolled his eyes and nodded. </w:t>
      </w:r>
      <w:r w:rsidR="008256B3">
        <w:rPr>
          <w:rFonts w:ascii="Baskerville" w:hAnsi="Baskerville"/>
        </w:rPr>
        <w:t xml:space="preserve">As </w:t>
      </w:r>
      <w:r w:rsidR="00D30003" w:rsidRPr="003A69E4">
        <w:rPr>
          <w:rFonts w:ascii="Baskerville" w:hAnsi="Baskerville"/>
        </w:rPr>
        <w:t xml:space="preserve">he munched his share of </w:t>
      </w:r>
      <w:r w:rsidR="008256B3">
        <w:rPr>
          <w:rFonts w:ascii="Baskerville" w:hAnsi="Baskerville"/>
        </w:rPr>
        <w:t xml:space="preserve">the </w:t>
      </w:r>
      <w:r w:rsidR="00D30003" w:rsidRPr="003A69E4">
        <w:rPr>
          <w:rFonts w:ascii="Baskerville" w:hAnsi="Baskerville"/>
        </w:rPr>
        <w:t>sandwich, she gazed at him</w:t>
      </w:r>
      <w:r w:rsidR="004E2D61">
        <w:rPr>
          <w:rFonts w:ascii="Baskerville" w:hAnsi="Baskerville"/>
        </w:rPr>
        <w:t>,</w:t>
      </w:r>
      <w:r w:rsidR="00D30003" w:rsidRPr="003A69E4">
        <w:rPr>
          <w:rFonts w:ascii="Baskerville" w:hAnsi="Baskerville"/>
        </w:rPr>
        <w:t xml:space="preserve"> </w:t>
      </w:r>
      <w:r w:rsidR="00A35A17">
        <w:rPr>
          <w:rFonts w:ascii="Baskerville" w:hAnsi="Baskerville"/>
        </w:rPr>
        <w:t xml:space="preserve">looking </w:t>
      </w:r>
      <w:r w:rsidR="00D30003" w:rsidRPr="003A69E4">
        <w:rPr>
          <w:rFonts w:ascii="Baskerville" w:hAnsi="Baskerville"/>
        </w:rPr>
        <w:t xml:space="preserve">enticed. She </w:t>
      </w:r>
      <w:r w:rsidR="008256B3">
        <w:rPr>
          <w:rFonts w:ascii="Baskerville" w:hAnsi="Baskerville"/>
        </w:rPr>
        <w:t xml:space="preserve">had </w:t>
      </w:r>
      <w:r w:rsidR="00D30003" w:rsidRPr="003A69E4">
        <w:rPr>
          <w:rFonts w:ascii="Baskerville" w:hAnsi="Baskerville"/>
        </w:rPr>
        <w:t xml:space="preserve">deliberately </w:t>
      </w:r>
      <w:r w:rsidR="007855BC">
        <w:rPr>
          <w:rFonts w:ascii="Baskerville" w:hAnsi="Baskerville"/>
        </w:rPr>
        <w:t>kept</w:t>
      </w:r>
      <w:r w:rsidR="007855BC" w:rsidRPr="003A69E4">
        <w:rPr>
          <w:rFonts w:ascii="Baskerville" w:hAnsi="Baskerville"/>
        </w:rPr>
        <w:t xml:space="preserve"> </w:t>
      </w:r>
      <w:r w:rsidR="00D30003" w:rsidRPr="003A69E4">
        <w:rPr>
          <w:rFonts w:ascii="Baskerville" w:hAnsi="Baskerville"/>
        </w:rPr>
        <w:t>the truth</w:t>
      </w:r>
      <w:r w:rsidR="007855BC">
        <w:rPr>
          <w:rFonts w:ascii="Baskerville" w:hAnsi="Baskerville"/>
        </w:rPr>
        <w:t xml:space="preserve"> from him</w:t>
      </w:r>
      <w:r w:rsidR="00D30003" w:rsidRPr="003A69E4">
        <w:rPr>
          <w:rFonts w:ascii="Baskerville" w:hAnsi="Baskerville"/>
        </w:rPr>
        <w:t>. In actual</w:t>
      </w:r>
      <w:r w:rsidR="008256B3">
        <w:rPr>
          <w:rFonts w:ascii="Baskerville" w:hAnsi="Baskerville"/>
        </w:rPr>
        <w:t>ity</w:t>
      </w:r>
      <w:r w:rsidR="00D30003" w:rsidRPr="003A69E4">
        <w:rPr>
          <w:rFonts w:ascii="Baskerville" w:hAnsi="Baskerville"/>
        </w:rPr>
        <w:t xml:space="preserve">, she wanted to tell him that she </w:t>
      </w:r>
      <w:r w:rsidR="008256B3">
        <w:rPr>
          <w:rFonts w:ascii="Baskerville" w:hAnsi="Baskerville"/>
        </w:rPr>
        <w:t xml:space="preserve">had </w:t>
      </w:r>
      <w:r w:rsidR="00D30003" w:rsidRPr="003A69E4">
        <w:rPr>
          <w:rFonts w:ascii="Baskerville" w:hAnsi="Baskerville"/>
        </w:rPr>
        <w:t xml:space="preserve">managed to come out of </w:t>
      </w:r>
      <w:r w:rsidR="00122EED">
        <w:rPr>
          <w:rFonts w:ascii="Baskerville" w:hAnsi="Baskerville"/>
        </w:rPr>
        <w:t>her</w:t>
      </w:r>
      <w:r w:rsidR="00122EED" w:rsidRPr="003A69E4">
        <w:rPr>
          <w:rFonts w:ascii="Baskerville" w:hAnsi="Baskerville"/>
        </w:rPr>
        <w:t xml:space="preserve"> </w:t>
      </w:r>
      <w:r w:rsidR="00D30003" w:rsidRPr="003A69E4">
        <w:rPr>
          <w:rFonts w:ascii="Baskerville" w:hAnsi="Baskerville"/>
        </w:rPr>
        <w:t xml:space="preserve">grief because of him. The sweet memories </w:t>
      </w:r>
      <w:r w:rsidR="007220A3">
        <w:rPr>
          <w:rFonts w:ascii="Baskerville" w:hAnsi="Baskerville"/>
        </w:rPr>
        <w:t xml:space="preserve">of the times </w:t>
      </w:r>
      <w:r w:rsidR="00D30003" w:rsidRPr="003A69E4">
        <w:rPr>
          <w:rFonts w:ascii="Baskerville" w:hAnsi="Baskerville"/>
        </w:rPr>
        <w:t xml:space="preserve">spent with him </w:t>
      </w:r>
      <w:r w:rsidR="00402388">
        <w:rPr>
          <w:rFonts w:ascii="Baskerville" w:hAnsi="Baskerville"/>
        </w:rPr>
        <w:t>in their childhood</w:t>
      </w:r>
      <w:r w:rsidR="00D30003" w:rsidRPr="003A69E4">
        <w:rPr>
          <w:rFonts w:ascii="Baskerville" w:hAnsi="Baskerville"/>
        </w:rPr>
        <w:t xml:space="preserve"> </w:t>
      </w:r>
      <w:r w:rsidR="008256B3">
        <w:rPr>
          <w:rFonts w:ascii="Baskerville" w:hAnsi="Baskerville"/>
        </w:rPr>
        <w:t xml:space="preserve">had given </w:t>
      </w:r>
      <w:r w:rsidR="00D30003" w:rsidRPr="003A69E4">
        <w:rPr>
          <w:rFonts w:ascii="Baskerville" w:hAnsi="Baskerville"/>
        </w:rPr>
        <w:t xml:space="preserve">her strength in testing times. Unaware of what </w:t>
      </w:r>
      <w:r w:rsidR="008256B3">
        <w:rPr>
          <w:rFonts w:ascii="Baskerville" w:hAnsi="Baskerville"/>
        </w:rPr>
        <w:t xml:space="preserve">was going </w:t>
      </w:r>
      <w:r w:rsidR="00D30003" w:rsidRPr="003A69E4">
        <w:rPr>
          <w:rFonts w:ascii="Baskerville" w:hAnsi="Baskerville"/>
        </w:rPr>
        <w:t xml:space="preserve">through her mind, </w:t>
      </w:r>
      <w:r>
        <w:rPr>
          <w:rFonts w:ascii="Baskerville" w:hAnsi="Baskerville"/>
        </w:rPr>
        <w:t>Ram</w:t>
      </w:r>
      <w:r w:rsidR="00D30003" w:rsidRPr="003A69E4">
        <w:rPr>
          <w:rFonts w:ascii="Baskerville" w:hAnsi="Baskerville"/>
        </w:rPr>
        <w:t xml:space="preserve"> revered her.</w:t>
      </w:r>
    </w:p>
    <w:p w14:paraId="63D9AE1E" w14:textId="77777777" w:rsidR="00D30003" w:rsidRPr="003A69E4" w:rsidRDefault="00D30003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</w:p>
    <w:p w14:paraId="30F9A00C" w14:textId="6DBE2920" w:rsidR="00D30003" w:rsidRPr="003A69E4" w:rsidRDefault="00D030DC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  <w:r>
        <w:rPr>
          <w:rFonts w:ascii="Baskerville" w:hAnsi="Baskerville"/>
        </w:rPr>
        <w:t>Ram</w:t>
      </w:r>
      <w:r w:rsidR="00D30003" w:rsidRPr="003A69E4">
        <w:rPr>
          <w:rFonts w:ascii="Baskerville" w:hAnsi="Baskerville"/>
        </w:rPr>
        <w:t>: “Ma was all praise for you the other day. She</w:t>
      </w:r>
      <w:r w:rsidR="008256B3">
        <w:rPr>
          <w:rFonts w:ascii="Baskerville" w:hAnsi="Baskerville"/>
        </w:rPr>
        <w:t>’</w:t>
      </w:r>
      <w:r w:rsidR="00D30003" w:rsidRPr="003A69E4">
        <w:rPr>
          <w:rFonts w:ascii="Baskerville" w:hAnsi="Baskerville"/>
        </w:rPr>
        <w:t xml:space="preserve">s proud of you </w:t>
      </w:r>
      <w:r w:rsidR="00C3039A">
        <w:rPr>
          <w:rFonts w:ascii="Baskerville" w:hAnsi="Baskerville"/>
        </w:rPr>
        <w:t xml:space="preserve">for </w:t>
      </w:r>
      <w:r w:rsidR="00D30003" w:rsidRPr="003A69E4">
        <w:rPr>
          <w:rFonts w:ascii="Baskerville" w:hAnsi="Baskerville"/>
        </w:rPr>
        <w:t>hav</w:t>
      </w:r>
      <w:r w:rsidR="008256B3">
        <w:rPr>
          <w:rFonts w:ascii="Baskerville" w:hAnsi="Baskerville"/>
        </w:rPr>
        <w:t>ing</w:t>
      </w:r>
      <w:r w:rsidR="00D30003" w:rsidRPr="003A69E4">
        <w:rPr>
          <w:rFonts w:ascii="Baskerville" w:hAnsi="Baskerville"/>
        </w:rPr>
        <w:t xml:space="preserve"> </w:t>
      </w:r>
      <w:r w:rsidR="00C3039A">
        <w:rPr>
          <w:rFonts w:ascii="Baskerville" w:hAnsi="Baskerville"/>
        </w:rPr>
        <w:t>fulfilled</w:t>
      </w:r>
      <w:r w:rsidR="00D30003" w:rsidRPr="003A69E4">
        <w:rPr>
          <w:rFonts w:ascii="Baskerville" w:hAnsi="Baskerville"/>
        </w:rPr>
        <w:t xml:space="preserve"> your responsibilities so well.”</w:t>
      </w:r>
    </w:p>
    <w:p w14:paraId="737DBC74" w14:textId="77777777" w:rsidR="00D30003" w:rsidRPr="003A69E4" w:rsidRDefault="00D30003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</w:p>
    <w:p w14:paraId="6DC2383C" w14:textId="13739F73" w:rsidR="00D30003" w:rsidRDefault="00D030DC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  <w:r>
        <w:rPr>
          <w:rFonts w:ascii="Baskerville" w:hAnsi="Baskerville"/>
        </w:rPr>
        <w:t>Seeta</w:t>
      </w:r>
      <w:r w:rsidR="00D30003" w:rsidRPr="003A69E4">
        <w:rPr>
          <w:rFonts w:ascii="Baskerville" w:hAnsi="Baskerville"/>
        </w:rPr>
        <w:t xml:space="preserve">: “And what </w:t>
      </w:r>
      <w:r w:rsidR="00D30003">
        <w:rPr>
          <w:rFonts w:ascii="Baskerville" w:hAnsi="Baskerville"/>
        </w:rPr>
        <w:t>about you</w:t>
      </w:r>
      <w:r w:rsidR="00D30003" w:rsidRPr="003A69E4">
        <w:rPr>
          <w:rFonts w:ascii="Baskerville" w:hAnsi="Baskerville"/>
        </w:rPr>
        <w:t>?</w:t>
      </w:r>
      <w:r w:rsidR="00D30003">
        <w:rPr>
          <w:rFonts w:ascii="Baskerville" w:hAnsi="Baskerville"/>
        </w:rPr>
        <w:t xml:space="preserve"> Don’t you admire me</w:t>
      </w:r>
      <w:r w:rsidR="008256B3">
        <w:rPr>
          <w:rFonts w:ascii="Baskerville" w:hAnsi="Baskerville"/>
        </w:rPr>
        <w:t>?</w:t>
      </w:r>
      <w:r w:rsidR="00D30003" w:rsidRPr="003A69E4">
        <w:rPr>
          <w:rFonts w:ascii="Baskerville" w:hAnsi="Baskerville"/>
        </w:rPr>
        <w:t>”</w:t>
      </w:r>
    </w:p>
    <w:p w14:paraId="4EF4455D" w14:textId="77777777" w:rsidR="00D30003" w:rsidRDefault="00D30003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</w:p>
    <w:p w14:paraId="0C15EC76" w14:textId="333C9D46" w:rsidR="00D30003" w:rsidRDefault="00D030DC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  <w:r>
        <w:rPr>
          <w:rFonts w:ascii="Baskerville" w:hAnsi="Baskerville"/>
        </w:rPr>
        <w:t>Ram</w:t>
      </w:r>
      <w:r w:rsidR="00D30003">
        <w:rPr>
          <w:rFonts w:ascii="Baskerville" w:hAnsi="Baskerville"/>
        </w:rPr>
        <w:t xml:space="preserve"> blushed at her sharp inquiry. He chuckled and replied </w:t>
      </w:r>
      <w:r w:rsidR="008256B3">
        <w:rPr>
          <w:rFonts w:ascii="Baskerville" w:hAnsi="Baskerville"/>
        </w:rPr>
        <w:t xml:space="preserve">after </w:t>
      </w:r>
      <w:r w:rsidR="00D30003">
        <w:rPr>
          <w:rFonts w:ascii="Baskerville" w:hAnsi="Baskerville"/>
        </w:rPr>
        <w:t>some hesitation.</w:t>
      </w:r>
    </w:p>
    <w:p w14:paraId="383BC67A" w14:textId="77777777" w:rsidR="00D30003" w:rsidRDefault="00D30003" w:rsidP="00D30003">
      <w:pPr>
        <w:pStyle w:val="NoteLevel22"/>
        <w:numPr>
          <w:ilvl w:val="0"/>
          <w:numId w:val="1"/>
        </w:numPr>
        <w:rPr>
          <w:rFonts w:ascii="Baskerville" w:hAnsi="Baskerville"/>
        </w:rPr>
      </w:pPr>
    </w:p>
    <w:p w14:paraId="16AA6526" w14:textId="3A284947" w:rsidR="0031372B" w:rsidRDefault="00D030DC" w:rsidP="008F4A9C">
      <w:pPr>
        <w:pStyle w:val="NoteLevel22"/>
        <w:numPr>
          <w:ilvl w:val="0"/>
          <w:numId w:val="1"/>
        </w:numPr>
      </w:pPr>
      <w:r w:rsidRPr="008256B3">
        <w:rPr>
          <w:rFonts w:ascii="Baskerville" w:hAnsi="Baskerville"/>
        </w:rPr>
        <w:t>Seeta</w:t>
      </w:r>
      <w:r w:rsidR="00D30003" w:rsidRPr="008256B3">
        <w:rPr>
          <w:rFonts w:ascii="Baskerville" w:hAnsi="Baskerville"/>
        </w:rPr>
        <w:t xml:space="preserve"> giggled at </w:t>
      </w:r>
      <w:r w:rsidR="008256B3">
        <w:rPr>
          <w:rFonts w:ascii="Baskerville" w:hAnsi="Baskerville"/>
        </w:rPr>
        <w:t>t</w:t>
      </w:r>
      <w:r w:rsidR="00D30003" w:rsidRPr="008256B3">
        <w:rPr>
          <w:rFonts w:ascii="Baskerville" w:hAnsi="Baskerville"/>
        </w:rPr>
        <w:t xml:space="preserve">his. </w:t>
      </w:r>
      <w:r w:rsidRPr="008256B3">
        <w:rPr>
          <w:rFonts w:ascii="Baskerville" w:hAnsi="Baskerville"/>
        </w:rPr>
        <w:t>Ram</w:t>
      </w:r>
      <w:r w:rsidR="00D30003" w:rsidRPr="008256B3">
        <w:rPr>
          <w:rFonts w:ascii="Baskerville" w:hAnsi="Baskerville"/>
        </w:rPr>
        <w:t xml:space="preserve"> smiled in return and shook his head. </w:t>
      </w:r>
      <w:r w:rsidR="00D30003" w:rsidRPr="005E3837">
        <w:rPr>
          <w:rFonts w:ascii="Baskerville" w:hAnsi="Baskerville"/>
        </w:rPr>
        <w:t xml:space="preserve">After breakfast, it was time for </w:t>
      </w:r>
      <w:r w:rsidRPr="005E3837">
        <w:rPr>
          <w:rFonts w:ascii="Baskerville" w:hAnsi="Baskerville"/>
        </w:rPr>
        <w:t>Seeta</w:t>
      </w:r>
      <w:r w:rsidR="00D30003" w:rsidRPr="005E3837">
        <w:rPr>
          <w:rFonts w:ascii="Baskerville" w:hAnsi="Baskerville"/>
        </w:rPr>
        <w:t xml:space="preserve">’s class. </w:t>
      </w:r>
      <w:r w:rsidRPr="005E3837">
        <w:rPr>
          <w:rFonts w:ascii="Baskerville" w:hAnsi="Baskerville"/>
        </w:rPr>
        <w:t>Ram</w:t>
      </w:r>
      <w:r w:rsidR="00D30003" w:rsidRPr="005E3837">
        <w:rPr>
          <w:rFonts w:ascii="Baskerville" w:hAnsi="Baskerville"/>
        </w:rPr>
        <w:t xml:space="preserve"> thanked her with a smile and </w:t>
      </w:r>
      <w:r w:rsidR="008256B3">
        <w:rPr>
          <w:rFonts w:ascii="Baskerville" w:hAnsi="Baskerville"/>
        </w:rPr>
        <w:t xml:space="preserve">made </w:t>
      </w:r>
      <w:r w:rsidR="00D30003" w:rsidRPr="005E3837">
        <w:rPr>
          <w:rFonts w:ascii="Baskerville" w:hAnsi="Baskerville"/>
        </w:rPr>
        <w:t xml:space="preserve">his way back to the mansion. </w:t>
      </w:r>
      <w:r w:rsidR="00F17D55">
        <w:rPr>
          <w:rFonts w:ascii="Baskerville" w:hAnsi="Baskerville"/>
        </w:rPr>
        <w:t>And t</w:t>
      </w:r>
      <w:r w:rsidR="00F17D55" w:rsidRPr="005E3837">
        <w:rPr>
          <w:rFonts w:ascii="Baskerville" w:hAnsi="Baskerville"/>
        </w:rPr>
        <w:t xml:space="preserve">hough </w:t>
      </w:r>
      <w:r w:rsidR="00F17D55">
        <w:rPr>
          <w:rFonts w:ascii="Baskerville" w:hAnsi="Baskerville"/>
        </w:rPr>
        <w:t xml:space="preserve">he </w:t>
      </w:r>
      <w:r w:rsidR="00D30003" w:rsidRPr="005E3837">
        <w:rPr>
          <w:rFonts w:ascii="Baskerville" w:hAnsi="Baskerville"/>
        </w:rPr>
        <w:t xml:space="preserve">didn’t notice, she turned around to </w:t>
      </w:r>
      <w:r w:rsidR="00F462CF">
        <w:rPr>
          <w:rFonts w:ascii="Baskerville" w:hAnsi="Baskerville"/>
        </w:rPr>
        <w:t>look</w:t>
      </w:r>
      <w:r w:rsidR="00F462CF" w:rsidRPr="005E3837">
        <w:rPr>
          <w:rFonts w:ascii="Baskerville" w:hAnsi="Baskerville"/>
        </w:rPr>
        <w:t xml:space="preserve"> </w:t>
      </w:r>
      <w:r w:rsidR="008256B3">
        <w:rPr>
          <w:rFonts w:ascii="Baskerville" w:hAnsi="Baskerville"/>
        </w:rPr>
        <w:t xml:space="preserve">at </w:t>
      </w:r>
      <w:r w:rsidR="00D30003" w:rsidRPr="005E3837">
        <w:rPr>
          <w:rFonts w:ascii="Baskerville" w:hAnsi="Baskerville"/>
        </w:rPr>
        <w:t xml:space="preserve">him as he walked to the school gate. </w:t>
      </w:r>
      <w:r w:rsidR="008256B3">
        <w:rPr>
          <w:rFonts w:ascii="Baskerville" w:hAnsi="Baskerville"/>
        </w:rPr>
        <w:t>Her</w:t>
      </w:r>
      <w:r w:rsidR="00D30003" w:rsidRPr="005E3837">
        <w:rPr>
          <w:rFonts w:ascii="Baskerville" w:hAnsi="Baskerville"/>
        </w:rPr>
        <w:t xml:space="preserve"> gaze filled with love, she gave him an intrigued look</w:t>
      </w:r>
      <w:r w:rsidR="00F90B0F">
        <w:rPr>
          <w:rFonts w:ascii="Baskerville" w:hAnsi="Baskerville"/>
        </w:rPr>
        <w:t>,</w:t>
      </w:r>
      <w:r w:rsidR="00D30003" w:rsidRPr="005E3837">
        <w:rPr>
          <w:rFonts w:ascii="Baskerville" w:hAnsi="Baskerville"/>
        </w:rPr>
        <w:t xml:space="preserve"> </w:t>
      </w:r>
      <w:r w:rsidR="00F90B0F" w:rsidRPr="005E3837">
        <w:rPr>
          <w:rFonts w:ascii="Baskerville" w:hAnsi="Baskerville"/>
        </w:rPr>
        <w:t>bea</w:t>
      </w:r>
      <w:r w:rsidR="00F90B0F">
        <w:rPr>
          <w:rFonts w:ascii="Baskerville" w:hAnsi="Baskerville"/>
        </w:rPr>
        <w:t>ming</w:t>
      </w:r>
      <w:r w:rsidR="00D30003" w:rsidRPr="005E3837">
        <w:rPr>
          <w:rFonts w:ascii="Baskerville" w:hAnsi="Baskerville"/>
        </w:rPr>
        <w:t xml:space="preserve">. She wanted to </w:t>
      </w:r>
      <w:r w:rsidR="00302C29">
        <w:rPr>
          <w:rFonts w:ascii="Baskerville" w:hAnsi="Baskerville"/>
        </w:rPr>
        <w:t>profess</w:t>
      </w:r>
      <w:r w:rsidR="00302C29" w:rsidRPr="005E3837">
        <w:rPr>
          <w:rFonts w:ascii="Baskerville" w:hAnsi="Baskerville"/>
        </w:rPr>
        <w:t xml:space="preserve"> </w:t>
      </w:r>
      <w:r w:rsidR="00D30003" w:rsidRPr="005E3837">
        <w:rPr>
          <w:rFonts w:ascii="Baskerville" w:hAnsi="Baskerville"/>
        </w:rPr>
        <w:t xml:space="preserve">the love she </w:t>
      </w:r>
      <w:r w:rsidR="008256B3">
        <w:rPr>
          <w:rFonts w:ascii="Baskerville" w:hAnsi="Baskerville"/>
        </w:rPr>
        <w:t xml:space="preserve">had </w:t>
      </w:r>
      <w:r w:rsidR="00D30003" w:rsidRPr="005E3837">
        <w:rPr>
          <w:rFonts w:ascii="Baskerville" w:hAnsi="Baskerville"/>
        </w:rPr>
        <w:t xml:space="preserve">held for him in her heart since she was a child. </w:t>
      </w:r>
      <w:r w:rsidR="00D30003" w:rsidRPr="005E3837">
        <w:rPr>
          <w:rFonts w:ascii="Baskerville" w:hAnsi="Baskerville"/>
          <w:highlight w:val="yellow"/>
        </w:rPr>
        <w:t xml:space="preserve">She wanted to </w:t>
      </w:r>
      <w:r w:rsidR="00980D32">
        <w:rPr>
          <w:rFonts w:ascii="Baskerville" w:hAnsi="Baskerville"/>
          <w:highlight w:val="yellow"/>
        </w:rPr>
        <w:t>confess</w:t>
      </w:r>
      <w:r w:rsidR="00980D32" w:rsidRPr="005E3837">
        <w:rPr>
          <w:rFonts w:ascii="Baskerville" w:hAnsi="Baskerville"/>
          <w:highlight w:val="yellow"/>
        </w:rPr>
        <w:t xml:space="preserve"> </w:t>
      </w:r>
      <w:r w:rsidR="00D30003" w:rsidRPr="005E3837">
        <w:rPr>
          <w:rFonts w:ascii="Baskerville" w:hAnsi="Baskerville"/>
          <w:highlight w:val="yellow"/>
        </w:rPr>
        <w:t xml:space="preserve">to him her woven dreams </w:t>
      </w:r>
      <w:r w:rsidR="008256B3">
        <w:rPr>
          <w:rFonts w:ascii="Baskerville" w:hAnsi="Baskerville"/>
          <w:highlight w:val="yellow"/>
        </w:rPr>
        <w:t xml:space="preserve">of </w:t>
      </w:r>
      <w:r w:rsidR="00D30003" w:rsidRPr="005E3837">
        <w:rPr>
          <w:rFonts w:ascii="Baskerville" w:hAnsi="Baskerville"/>
          <w:highlight w:val="yellow"/>
        </w:rPr>
        <w:t>be</w:t>
      </w:r>
      <w:r w:rsidR="008256B3">
        <w:rPr>
          <w:rFonts w:ascii="Baskerville" w:hAnsi="Baskerville"/>
          <w:highlight w:val="yellow"/>
        </w:rPr>
        <w:t>ing</w:t>
      </w:r>
      <w:r w:rsidR="00D30003" w:rsidRPr="005E3837">
        <w:rPr>
          <w:rFonts w:ascii="Baskerville" w:hAnsi="Baskerville"/>
          <w:highlight w:val="yellow"/>
        </w:rPr>
        <w:t xml:space="preserve"> in </w:t>
      </w:r>
      <w:r w:rsidR="009E7BDF">
        <w:rPr>
          <w:rFonts w:ascii="Baskerville" w:hAnsi="Baskerville"/>
          <w:highlight w:val="yellow"/>
        </w:rPr>
        <w:t>his</w:t>
      </w:r>
      <w:r w:rsidR="00D30003" w:rsidRPr="005E3837">
        <w:rPr>
          <w:rFonts w:ascii="Baskerville" w:hAnsi="Baskerville"/>
          <w:highlight w:val="yellow"/>
        </w:rPr>
        <w:t xml:space="preserve"> arms one day.</w:t>
      </w:r>
      <w:r w:rsidR="00D30003" w:rsidRPr="005E3837">
        <w:rPr>
          <w:rFonts w:ascii="Baskerville" w:hAnsi="Baskerville"/>
        </w:rPr>
        <w:t xml:space="preserve"> But she wanted him to make the first move </w:t>
      </w:r>
      <w:r w:rsidR="008256B3">
        <w:rPr>
          <w:rFonts w:ascii="Baskerville" w:hAnsi="Baskerville"/>
        </w:rPr>
        <w:t xml:space="preserve">of </w:t>
      </w:r>
      <w:r w:rsidR="008256B3" w:rsidRPr="005E3837">
        <w:rPr>
          <w:rFonts w:ascii="Baskerville" w:hAnsi="Baskerville"/>
        </w:rPr>
        <w:t>propos</w:t>
      </w:r>
      <w:r w:rsidR="008256B3">
        <w:rPr>
          <w:rFonts w:ascii="Baskerville" w:hAnsi="Baskerville"/>
        </w:rPr>
        <w:t>ing</w:t>
      </w:r>
      <w:r w:rsidR="008256B3" w:rsidRPr="005E3837">
        <w:rPr>
          <w:rFonts w:ascii="Baskerville" w:hAnsi="Baskerville"/>
        </w:rPr>
        <w:t xml:space="preserve"> </w:t>
      </w:r>
      <w:r w:rsidR="00D30003" w:rsidRPr="005E3837">
        <w:rPr>
          <w:rFonts w:ascii="Baskerville" w:hAnsi="Baskerville"/>
        </w:rPr>
        <w:t xml:space="preserve">to her. And </w:t>
      </w:r>
      <w:r w:rsidR="00D04C42">
        <w:rPr>
          <w:rFonts w:ascii="Baskerville" w:hAnsi="Baskerville"/>
        </w:rPr>
        <w:t xml:space="preserve">for this </w:t>
      </w:r>
      <w:r w:rsidR="00D30003" w:rsidRPr="005E3837">
        <w:rPr>
          <w:rFonts w:ascii="Baskerville" w:hAnsi="Baskerville"/>
        </w:rPr>
        <w:t>she was ready to wait for a while.</w:t>
      </w:r>
    </w:p>
    <w:sectPr w:rsidR="0031372B" w:rsidSect="0024228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">
    <w:altName w:val="Baskerville Old Face"/>
    <w:charset w:val="00"/>
    <w:family w:val="auto"/>
    <w:pitch w:val="variable"/>
    <w:sig w:usb0="80000067" w:usb1="02000000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8B83BD4"/>
    <w:lvl w:ilvl="0">
      <w:start w:val="1"/>
      <w:numFmt w:val="bullet"/>
      <w:pStyle w:val="NoteLevel12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MTQwMzW3MDM3MDBS0lEKTi0uzszPAykwrAUAN5LV0ywAAAA="/>
  </w:docVars>
  <w:rsids>
    <w:rsidRoot w:val="00D30003"/>
    <w:rsid w:val="00025235"/>
    <w:rsid w:val="00033300"/>
    <w:rsid w:val="000518A2"/>
    <w:rsid w:val="000768AA"/>
    <w:rsid w:val="00085246"/>
    <w:rsid w:val="000870FC"/>
    <w:rsid w:val="000A43EC"/>
    <w:rsid w:val="00122EED"/>
    <w:rsid w:val="00242283"/>
    <w:rsid w:val="00242501"/>
    <w:rsid w:val="0024292A"/>
    <w:rsid w:val="002439E9"/>
    <w:rsid w:val="002624DB"/>
    <w:rsid w:val="0026687D"/>
    <w:rsid w:val="00290D4D"/>
    <w:rsid w:val="002E7F7F"/>
    <w:rsid w:val="00302C29"/>
    <w:rsid w:val="0031372B"/>
    <w:rsid w:val="00343E49"/>
    <w:rsid w:val="00386501"/>
    <w:rsid w:val="003875EE"/>
    <w:rsid w:val="003A5159"/>
    <w:rsid w:val="00402388"/>
    <w:rsid w:val="00405397"/>
    <w:rsid w:val="00467FF3"/>
    <w:rsid w:val="004D2202"/>
    <w:rsid w:val="004E2D61"/>
    <w:rsid w:val="00521501"/>
    <w:rsid w:val="00571A51"/>
    <w:rsid w:val="00586B31"/>
    <w:rsid w:val="005E3837"/>
    <w:rsid w:val="005F3BBD"/>
    <w:rsid w:val="006A1F7C"/>
    <w:rsid w:val="007220A3"/>
    <w:rsid w:val="007564A4"/>
    <w:rsid w:val="007855BC"/>
    <w:rsid w:val="007876E0"/>
    <w:rsid w:val="007B0E88"/>
    <w:rsid w:val="007E2739"/>
    <w:rsid w:val="00806F7D"/>
    <w:rsid w:val="008256B3"/>
    <w:rsid w:val="008B7304"/>
    <w:rsid w:val="008C785D"/>
    <w:rsid w:val="008E5F41"/>
    <w:rsid w:val="008F4A9C"/>
    <w:rsid w:val="009155A4"/>
    <w:rsid w:val="00927A01"/>
    <w:rsid w:val="00946E42"/>
    <w:rsid w:val="009571F5"/>
    <w:rsid w:val="0096421C"/>
    <w:rsid w:val="00976CAF"/>
    <w:rsid w:val="00980D32"/>
    <w:rsid w:val="009E7BDF"/>
    <w:rsid w:val="009F1B0A"/>
    <w:rsid w:val="009F6471"/>
    <w:rsid w:val="00A0019C"/>
    <w:rsid w:val="00A35A17"/>
    <w:rsid w:val="00B866AF"/>
    <w:rsid w:val="00BA7B33"/>
    <w:rsid w:val="00C00B35"/>
    <w:rsid w:val="00C114ED"/>
    <w:rsid w:val="00C3039A"/>
    <w:rsid w:val="00C408D0"/>
    <w:rsid w:val="00C9318C"/>
    <w:rsid w:val="00C94999"/>
    <w:rsid w:val="00CF0358"/>
    <w:rsid w:val="00D030DC"/>
    <w:rsid w:val="00D04C42"/>
    <w:rsid w:val="00D30003"/>
    <w:rsid w:val="00D81239"/>
    <w:rsid w:val="00DB3056"/>
    <w:rsid w:val="00EE3794"/>
    <w:rsid w:val="00EF264E"/>
    <w:rsid w:val="00F17D55"/>
    <w:rsid w:val="00F23A51"/>
    <w:rsid w:val="00F462CF"/>
    <w:rsid w:val="00F66209"/>
    <w:rsid w:val="00F90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0206A2"/>
  <w14:defaultImageDpi w14:val="330"/>
  <w15:docId w15:val="{745786C0-5AB9-442F-961D-D69531222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teLevel12">
    <w:name w:val="Note Level 12"/>
    <w:basedOn w:val="Normal"/>
    <w:uiPriority w:val="99"/>
    <w:rsid w:val="00D30003"/>
    <w:pPr>
      <w:keepNext/>
      <w:numPr>
        <w:numId w:val="1"/>
      </w:numPr>
      <w:contextualSpacing/>
      <w:outlineLvl w:val="0"/>
    </w:pPr>
    <w:rPr>
      <w:rFonts w:ascii="Verdana" w:hAnsi="Verdana"/>
    </w:rPr>
  </w:style>
  <w:style w:type="paragraph" w:customStyle="1" w:styleId="NoteLevel22">
    <w:name w:val="Note Level 22"/>
    <w:basedOn w:val="Normal"/>
    <w:uiPriority w:val="99"/>
    <w:unhideWhenUsed/>
    <w:rsid w:val="00D30003"/>
    <w:pPr>
      <w:keepNext/>
      <w:numPr>
        <w:ilvl w:val="1"/>
        <w:numId w:val="1"/>
      </w:numPr>
      <w:contextualSpacing/>
      <w:outlineLvl w:val="1"/>
    </w:pPr>
    <w:rPr>
      <w:rFonts w:ascii="Verdana" w:hAnsi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8256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56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56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56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56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6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6B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E38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reviews.co.uk/company-reviews/store/papertrue-proofread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Iphone</dc:creator>
  <cp:keywords/>
  <dc:description/>
  <cp:lastModifiedBy>Angie</cp:lastModifiedBy>
  <cp:revision>3</cp:revision>
  <dcterms:created xsi:type="dcterms:W3CDTF">2019-03-06T10:46:00Z</dcterms:created>
  <dcterms:modified xsi:type="dcterms:W3CDTF">2019-03-06T10:46:00Z</dcterms:modified>
</cp:coreProperties>
</file>